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214A7B" w14:textId="77777777" w:rsidR="00E81978" w:rsidRDefault="004473BC">
      <w:pPr>
        <w:pStyle w:val="Title"/>
      </w:pPr>
      <w:r>
        <w:t>Reflective Clinical Journals</w:t>
      </w:r>
    </w:p>
    <w:sdt>
      <w:sdtPr>
        <w:alias w:val="Author Name(s), First M. Last, Omit Titles and Degrees:"/>
        <w:tag w:val="Author Name(s), First M. Last, Omit Titles and Degrees:"/>
        <w:id w:val="-1736158886"/>
        <w:placeholder>
          <w:docPart w:val="6B7BC14876AE445C96B841FF3D9165E6"/>
        </w:placeholder>
        <w:temporary/>
        <w:showingPlcHdr/>
        <w15:appearance w15:val="hidden"/>
        <w:text/>
      </w:sdtPr>
      <w:sdtEndPr/>
      <w:sdtContent>
        <w:p w14:paraId="53333EAD" w14:textId="77777777" w:rsidR="00B823AA" w:rsidRDefault="00B823AA" w:rsidP="00B823AA">
          <w:pPr>
            <w:pStyle w:val="Title2"/>
          </w:pPr>
          <w:r>
            <w:t>[Author Name(s), First M. Last, Omit Titles and Degrees]</w:t>
          </w:r>
        </w:p>
      </w:sdtContent>
    </w:sdt>
    <w:p w14:paraId="6FF8658F" w14:textId="77777777" w:rsidR="00E81978" w:rsidRDefault="00485FD3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C57E91D267CF44D39A55D89B147AE76D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ADFEBB1CABB9456CA7D917C9ED2AAF05"/>
        </w:placeholder>
        <w:temporary/>
        <w:showingPlcHdr/>
        <w15:appearance w15:val="hidden"/>
      </w:sdtPr>
      <w:sdtEndPr/>
      <w:sdtContent>
        <w:p w14:paraId="275D22AD" w14:textId="77777777" w:rsidR="00E81978" w:rsidRDefault="005D3A03">
          <w:pPr>
            <w:pStyle w:val="Title"/>
          </w:pPr>
          <w:r>
            <w:t>Author Note</w:t>
          </w:r>
        </w:p>
      </w:sdtContent>
    </w:sdt>
    <w:p w14:paraId="3B0806E9" w14:textId="77777777" w:rsidR="00E81978" w:rsidRDefault="00E81978" w:rsidP="00B823AA">
      <w:pPr>
        <w:pStyle w:val="Title2"/>
      </w:pPr>
    </w:p>
    <w:p w14:paraId="3DFDFE19" w14:textId="77777777" w:rsidR="00E81978" w:rsidRDefault="00E81978"/>
    <w:p w14:paraId="5409DCAC" w14:textId="77777777" w:rsidR="002F170D" w:rsidRDefault="004473BC" w:rsidP="002F170D">
      <w:pPr>
        <w:pStyle w:val="SectionTitle"/>
      </w:pPr>
      <w:r>
        <w:lastRenderedPageBreak/>
        <w:t>Reflective Clinical Journals</w:t>
      </w:r>
    </w:p>
    <w:p w14:paraId="1963994A" w14:textId="33F97869" w:rsidR="002F170D" w:rsidRDefault="00E7454F" w:rsidP="00A70CA2">
      <w:r>
        <w:t xml:space="preserve">During the start of the process, I had a set of personal learning outcomes that I wanted to achieve over the next </w:t>
      </w:r>
      <w:r w:rsidR="004D72CC">
        <w:t>eight</w:t>
      </w:r>
      <w:r>
        <w:t xml:space="preserve"> weeks. I </w:t>
      </w:r>
      <w:r w:rsidR="0034388D">
        <w:t>knew</w:t>
      </w:r>
      <w:r>
        <w:t xml:space="preserve"> things were going to be tough</w:t>
      </w:r>
      <w:r w:rsidR="0034388D">
        <w:t>.</w:t>
      </w:r>
      <w:r>
        <w:t xml:space="preserve"> </w:t>
      </w:r>
      <w:r w:rsidR="0034388D">
        <w:t xml:space="preserve">However, </w:t>
      </w:r>
      <w:r>
        <w:t xml:space="preserve">I </w:t>
      </w:r>
      <w:r w:rsidR="0034388D">
        <w:t>chose to persevere</w:t>
      </w:r>
      <w:r>
        <w:t xml:space="preserve"> a</w:t>
      </w:r>
      <w:r w:rsidR="004D72CC">
        <w:t xml:space="preserve">nd </w:t>
      </w:r>
      <w:r>
        <w:t>was able to not only achieve my personal objectives</w:t>
      </w:r>
      <w:r w:rsidR="00B91592">
        <w:t>.</w:t>
      </w:r>
    </w:p>
    <w:p w14:paraId="1CFC6774" w14:textId="772BE22C" w:rsidR="00B91592" w:rsidRDefault="00B91592" w:rsidP="00A70CA2">
      <w:r>
        <w:t xml:space="preserve">In order to prepare, the very first thing I did was </w:t>
      </w:r>
      <w:r w:rsidR="0034388D">
        <w:t xml:space="preserve">revise the </w:t>
      </w:r>
      <w:r>
        <w:t>HIPPA</w:t>
      </w:r>
      <w:r w:rsidR="0063614B">
        <w:t xml:space="preserve"> regulations.</w:t>
      </w:r>
      <w:r w:rsidR="00B351D9">
        <w:t xml:space="preserve"> In my opinion, while learning theory, the practice of protecting client privacy is often overlooked</w:t>
      </w:r>
      <w:r w:rsidR="00C950D3">
        <w:t xml:space="preserve"> </w:t>
      </w:r>
      <w:r w:rsidR="00C950D3">
        <w:fldChar w:fldCharType="begin"/>
      </w:r>
      <w:r w:rsidR="00C950D3">
        <w:instrText xml:space="preserve"> ADDIN ZOTERO_ITEM CSL_CITATION {"citationID":"2hGdvwVJ","properties":{"formattedCitation":"(Kayaalp, Browne, Sagan, McGee, &amp; McDonald, 2015)","plainCitation":"(Kayaalp, Browne, Sagan, McGee, &amp; McDonald, 2015)","noteIndex":0},"citationItems":[{"id":501,"uris":["http://zotero.org/users/local/0omESN17/items/W95GV6QA"],"uri":["http://zotero.org/users/local/0omESN17/items/W95GV6QA"],"itemData":{"id":501,"type":"paper-conference","title":"Challenges and insights in using HIPAA privacy rule for clinical text annotation","container-title":"AMIA Annual Symposium Proceedings","publisher":"American Medical Informatics Association","page":"707","volume":"2015","author":[{"family":"Kayaalp","given":"Mehmet"},{"family":"Browne","given":"Allen C."},{"family":"Sagan","given":"Pamela"},{"family":"McGee","given":"Tyne"},{"family":"McDonald","given":"Clement J."}],"issued":{"date-parts":[["2015"]]}}}],"schema":"https://github.com/citation-style-language/schema/raw/master/csl-citation.json"} </w:instrText>
      </w:r>
      <w:r w:rsidR="00C950D3">
        <w:fldChar w:fldCharType="separate"/>
      </w:r>
      <w:r w:rsidR="00C950D3" w:rsidRPr="00C950D3">
        <w:rPr>
          <w:rFonts w:ascii="Times New Roman" w:hAnsi="Times New Roman" w:cs="Times New Roman"/>
        </w:rPr>
        <w:t>(Kayaalp, Browne, Sagan, McGee, &amp; McDonald, 2015)</w:t>
      </w:r>
      <w:r w:rsidR="00C950D3">
        <w:fldChar w:fldCharType="end"/>
      </w:r>
      <w:r w:rsidR="00B351D9">
        <w:t xml:space="preserve">. Thus, I believe that choosing to go </w:t>
      </w:r>
      <w:r w:rsidR="00406167">
        <w:t>through</w:t>
      </w:r>
      <w:r w:rsidR="00B351D9">
        <w:t xml:space="preserve"> the </w:t>
      </w:r>
      <w:r w:rsidR="00406167">
        <w:t>regulation was not only helpful, it also enabled me to adhere to the core competencies presented by QSEN</w:t>
      </w:r>
      <w:r w:rsidR="00AA675A">
        <w:t xml:space="preserve"> </w:t>
      </w:r>
      <w:r w:rsidR="00AA675A">
        <w:fldChar w:fldCharType="begin"/>
      </w:r>
      <w:r w:rsidR="00AA675A">
        <w:instrText xml:space="preserve"> ADDIN ZOTERO_ITEM CSL_CITATION {"citationID":"KBfSVcZb","properties":{"formattedCitation":"(Alexander, Armstrong, &amp; Barton, 2018)","plainCitation":"(Alexander, Armstrong, &amp; Barton, 2018)","noteIndex":0},"citationItems":[{"id":502,"uris":["http://zotero.org/users/local/0omESN17/items/D3PAUIRY"],"uri":["http://zotero.org/users/local/0omESN17/items/D3PAUIRY"],"itemData":{"id":502,"type":"article-journal","title":"QUALITY AND SAFETY EDUCATION FOR NURSES","container-title":"Introduction to Quality and Safety Education for Nurses: Core Competencies for Nursing Leadership and Management","page":"39","author":[{"family":"Alexander","given":"Catherine C."},{"family":"Armstrong","given":"Gail"},{"family":"Barton","given":"Amy J."}],"issued":{"date-parts":[["2018"]]}}}],"schema":"https://github.com/citation-style-language/schema/raw/master/csl-citation.json"} </w:instrText>
      </w:r>
      <w:r w:rsidR="00AA675A">
        <w:fldChar w:fldCharType="separate"/>
      </w:r>
      <w:r w:rsidR="00AA675A" w:rsidRPr="00AA675A">
        <w:rPr>
          <w:rFonts w:ascii="Times New Roman" w:hAnsi="Times New Roman" w:cs="Times New Roman"/>
        </w:rPr>
        <w:t>(Alexander, Armstrong, &amp; Barton, 2018)</w:t>
      </w:r>
      <w:r w:rsidR="00AA675A">
        <w:fldChar w:fldCharType="end"/>
      </w:r>
      <w:r w:rsidR="00406167">
        <w:t>.</w:t>
      </w:r>
    </w:p>
    <w:p w14:paraId="1A199021" w14:textId="5B9C7177" w:rsidR="002F7C40" w:rsidRDefault="00D473C3" w:rsidP="00A70CA2">
      <w:r>
        <w:t xml:space="preserve">On the very first day of </w:t>
      </w:r>
      <w:r w:rsidR="00DA4F08">
        <w:t>my clinical rotation, I w</w:t>
      </w:r>
      <w:r w:rsidR="008425B7">
        <w:t xml:space="preserve">as tasked with performing </w:t>
      </w:r>
      <w:r w:rsidR="00DA4F08">
        <w:t>complete physical examination</w:t>
      </w:r>
      <w:r w:rsidR="008425B7">
        <w:t xml:space="preserve"> on patients</w:t>
      </w:r>
      <w:r w:rsidR="00DA4F08">
        <w:t xml:space="preserve">. Later in the day, I described my findings with my </w:t>
      </w:r>
      <w:r w:rsidR="006003C7">
        <w:t>clinical instructors</w:t>
      </w:r>
      <w:r w:rsidR="005F72F3">
        <w:t xml:space="preserve">. </w:t>
      </w:r>
      <w:r w:rsidR="00162D57">
        <w:t>Over the</w:t>
      </w:r>
      <w:r w:rsidR="002F7C40">
        <w:t xml:space="preserve"> course of the following week, </w:t>
      </w:r>
      <w:r w:rsidR="00A70F1A">
        <w:t xml:space="preserve">I was tasked with discharge planning of the patients </w:t>
      </w:r>
      <w:r w:rsidR="0076293C">
        <w:t>admitted</w:t>
      </w:r>
      <w:r w:rsidR="00A70F1A">
        <w:t xml:space="preserve"> to the hospital</w:t>
      </w:r>
      <w:r w:rsidR="005A3087">
        <w:t xml:space="preserve">. Here, I identified the needs of the patients </w:t>
      </w:r>
      <w:r w:rsidR="00CD3B02">
        <w:t>and identified their needs on the basis of home healthcare needs and visiting nurse requirement.</w:t>
      </w:r>
    </w:p>
    <w:p w14:paraId="61BB044C" w14:textId="77777777" w:rsidR="00B80799" w:rsidRDefault="004D72CC" w:rsidP="00A70CA2">
      <w:r>
        <w:t xml:space="preserve"> During week two and </w:t>
      </w:r>
      <w:r w:rsidR="00695D23">
        <w:t>three, I was ta</w:t>
      </w:r>
      <w:bookmarkStart w:id="0" w:name="_GoBack"/>
      <w:bookmarkEnd w:id="0"/>
      <w:r w:rsidR="00695D23">
        <w:t xml:space="preserve">sked with the preparation and administration of IV push medication. The task was easy but required diligent attention. Week four, I had to change </w:t>
      </w:r>
      <w:r w:rsidR="002A7C8F">
        <w:t xml:space="preserve">the </w:t>
      </w:r>
      <w:r w:rsidR="00695D23">
        <w:t xml:space="preserve">colonoscopy </w:t>
      </w:r>
      <w:r w:rsidR="00A70CA2">
        <w:t>bag. I was also supposed to educate the patients</w:t>
      </w:r>
      <w:r w:rsidR="002A7C8F">
        <w:t xml:space="preserve"> on</w:t>
      </w:r>
      <w:r w:rsidR="00A70CA2">
        <w:t xml:space="preserve"> how to take care of the colonoscopy bag and change after being discharged.</w:t>
      </w:r>
    </w:p>
    <w:p w14:paraId="5EA0CE4B" w14:textId="77777777" w:rsidR="002A7C8F" w:rsidRDefault="00A70CA2" w:rsidP="00A70CA2">
      <w:r>
        <w:t>Week eight, the last week of my clinical rotation, I learn</w:t>
      </w:r>
      <w:r w:rsidR="002A7C8F">
        <w:t>ed</w:t>
      </w:r>
      <w:r>
        <w:t xml:space="preserve"> how to insert </w:t>
      </w:r>
      <w:r w:rsidR="00C73770">
        <w:t>an IV line. This was the hardest thing I had to handle during my clinical rotation</w:t>
      </w:r>
      <w:r w:rsidR="007B4645">
        <w:t xml:space="preserve">, thus I had been preparing in anticipation for weeks. </w:t>
      </w:r>
      <w:r w:rsidR="00C73770">
        <w:t>When</w:t>
      </w:r>
      <w:r w:rsidR="000C1E49">
        <w:t xml:space="preserve"> it came down to it, I was able to do a</w:t>
      </w:r>
      <w:r w:rsidR="00C73770">
        <w:t xml:space="preserve">s needed and insert an IV line, with some </w:t>
      </w:r>
      <w:r w:rsidR="002A7C8F">
        <w:t>assistance.</w:t>
      </w:r>
    </w:p>
    <w:p w14:paraId="5A1708A8" w14:textId="77777777" w:rsidR="00A70CA2" w:rsidRDefault="002A7C8F" w:rsidP="002A7C8F">
      <w:pPr>
        <w:pStyle w:val="Heading1"/>
      </w:pPr>
      <w:r>
        <w:br w:type="column"/>
      </w:r>
      <w:r>
        <w:lastRenderedPageBreak/>
        <w:t>Reference</w:t>
      </w:r>
    </w:p>
    <w:p w14:paraId="40B40713" w14:textId="77777777" w:rsidR="002A7C8F" w:rsidRPr="002A7C8F" w:rsidRDefault="002A7C8F" w:rsidP="002A7C8F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2A7C8F">
        <w:rPr>
          <w:rFonts w:ascii="Times New Roman" w:hAnsi="Times New Roman" w:cs="Times New Roman"/>
        </w:rPr>
        <w:t xml:space="preserve">Alexander, C. C., Armstrong, G., &amp; Barton, A. J. (2018). QUALITY AND SAFETY EDUCATION FOR NURSES. </w:t>
      </w:r>
      <w:r w:rsidRPr="002A7C8F">
        <w:rPr>
          <w:rFonts w:ascii="Times New Roman" w:hAnsi="Times New Roman" w:cs="Times New Roman"/>
          <w:i/>
          <w:iCs/>
        </w:rPr>
        <w:t>Introduction to Quality and Safety Education for Nurses: Core Competencies for Nursing Leadership and Management</w:t>
      </w:r>
      <w:r w:rsidRPr="002A7C8F">
        <w:rPr>
          <w:rFonts w:ascii="Times New Roman" w:hAnsi="Times New Roman" w:cs="Times New Roman"/>
        </w:rPr>
        <w:t>, 39.</w:t>
      </w:r>
    </w:p>
    <w:p w14:paraId="558028E9" w14:textId="77777777" w:rsidR="002A7C8F" w:rsidRPr="002A7C8F" w:rsidRDefault="002A7C8F" w:rsidP="002A7C8F">
      <w:pPr>
        <w:pStyle w:val="Bibliography"/>
        <w:rPr>
          <w:rFonts w:ascii="Times New Roman" w:hAnsi="Times New Roman" w:cs="Times New Roman"/>
        </w:rPr>
      </w:pPr>
      <w:r w:rsidRPr="002A7C8F">
        <w:rPr>
          <w:rFonts w:ascii="Times New Roman" w:hAnsi="Times New Roman" w:cs="Times New Roman"/>
        </w:rPr>
        <w:t xml:space="preserve">Kayaalp, M., Browne, A. C., Sagan, P., McGee, T., &amp; McDonald, C. J. (2015). Challenges and insights in using HIPAA privacy rule for clinical text annotation. </w:t>
      </w:r>
      <w:r w:rsidRPr="002A7C8F">
        <w:rPr>
          <w:rFonts w:ascii="Times New Roman" w:hAnsi="Times New Roman" w:cs="Times New Roman"/>
          <w:i/>
          <w:iCs/>
        </w:rPr>
        <w:t>AMIA Annual Symposium Proceedings</w:t>
      </w:r>
      <w:r w:rsidRPr="002A7C8F">
        <w:rPr>
          <w:rFonts w:ascii="Times New Roman" w:hAnsi="Times New Roman" w:cs="Times New Roman"/>
        </w:rPr>
        <w:t xml:space="preserve">, </w:t>
      </w:r>
      <w:r w:rsidRPr="002A7C8F">
        <w:rPr>
          <w:rFonts w:ascii="Times New Roman" w:hAnsi="Times New Roman" w:cs="Times New Roman"/>
          <w:i/>
          <w:iCs/>
        </w:rPr>
        <w:t>2015</w:t>
      </w:r>
      <w:r w:rsidRPr="002A7C8F">
        <w:rPr>
          <w:rFonts w:ascii="Times New Roman" w:hAnsi="Times New Roman" w:cs="Times New Roman"/>
        </w:rPr>
        <w:t>, 707. American Medical Informatics Association.</w:t>
      </w:r>
    </w:p>
    <w:p w14:paraId="30AE57A6" w14:textId="77777777" w:rsidR="002A7C8F" w:rsidRPr="002A7C8F" w:rsidRDefault="002A7C8F" w:rsidP="002A7C8F">
      <w:r>
        <w:fldChar w:fldCharType="end"/>
      </w:r>
    </w:p>
    <w:sectPr w:rsidR="002A7C8F" w:rsidRPr="002A7C8F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4780925" w16cid:durableId="20B62FA4"/>
  <w16cid:commentId w16cid:paraId="091DED10" w16cid:durableId="20B62FC9"/>
  <w16cid:commentId w16cid:paraId="0D08C385" w16cid:durableId="20B62FDD"/>
  <w16cid:commentId w16cid:paraId="0506B355" w16cid:durableId="20B63037"/>
  <w16cid:commentId w16cid:paraId="1BB8D771" w16cid:durableId="20B63052"/>
  <w16cid:commentId w16cid:paraId="7A4485A2" w16cid:durableId="20B63071"/>
  <w16cid:commentId w16cid:paraId="4743BE13" w16cid:durableId="20B6309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DE7C4A" w14:textId="77777777" w:rsidR="00485FD3" w:rsidRDefault="00485FD3">
      <w:pPr>
        <w:spacing w:line="240" w:lineRule="auto"/>
      </w:pPr>
      <w:r>
        <w:separator/>
      </w:r>
    </w:p>
    <w:p w14:paraId="3552ED10" w14:textId="77777777" w:rsidR="00485FD3" w:rsidRDefault="00485FD3"/>
  </w:endnote>
  <w:endnote w:type="continuationSeparator" w:id="0">
    <w:p w14:paraId="1C1C1BFB" w14:textId="77777777" w:rsidR="00485FD3" w:rsidRDefault="00485FD3">
      <w:pPr>
        <w:spacing w:line="240" w:lineRule="auto"/>
      </w:pPr>
      <w:r>
        <w:continuationSeparator/>
      </w:r>
    </w:p>
    <w:p w14:paraId="7D6A38D5" w14:textId="77777777" w:rsidR="00485FD3" w:rsidRDefault="00485F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4D2AFA" w14:textId="77777777" w:rsidR="00485FD3" w:rsidRDefault="00485FD3">
      <w:pPr>
        <w:spacing w:line="240" w:lineRule="auto"/>
      </w:pPr>
      <w:r>
        <w:separator/>
      </w:r>
    </w:p>
    <w:p w14:paraId="3976B2F4" w14:textId="77777777" w:rsidR="00485FD3" w:rsidRDefault="00485FD3"/>
  </w:footnote>
  <w:footnote w:type="continuationSeparator" w:id="0">
    <w:p w14:paraId="5FD7BF70" w14:textId="77777777" w:rsidR="00485FD3" w:rsidRDefault="00485FD3">
      <w:pPr>
        <w:spacing w:line="240" w:lineRule="auto"/>
      </w:pPr>
      <w:r>
        <w:continuationSeparator/>
      </w:r>
    </w:p>
    <w:p w14:paraId="72D8284A" w14:textId="77777777" w:rsidR="00485FD3" w:rsidRDefault="00485FD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DC9055" w14:textId="77777777" w:rsidR="00E81978" w:rsidRDefault="00323D5E">
    <w:pPr>
      <w:pStyle w:val="Header"/>
    </w:pPr>
    <w:r>
      <w:t>HEALTHCARE AND NURSING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8425B7">
      <w:rPr>
        <w:rStyle w:val="Strong"/>
        <w:noProof/>
      </w:rPr>
      <w:t>3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FBA09C" w14:textId="77777777" w:rsidR="00E81978" w:rsidRDefault="005D3A03">
    <w:pPr>
      <w:pStyle w:val="Header"/>
      <w:rPr>
        <w:rStyle w:val="Strong"/>
      </w:rPr>
    </w:pPr>
    <w:r>
      <w:t xml:space="preserve">Running head: </w:t>
    </w:r>
    <w:r w:rsidR="00323D5E">
      <w:t>HEALTHCARE AND NURSING</w:t>
    </w:r>
    <w:r w:rsidR="00323D5E">
      <w:rPr>
        <w:rStyle w:val="Strong"/>
      </w:rPr>
      <w:t xml:space="preserve"> 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8425B7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xMDI0tjQzMTcxtjBV0lEKTi0uzszPAykwqgUAIbhE/SwAAAA="/>
  </w:docVars>
  <w:rsids>
    <w:rsidRoot w:val="005C39B5"/>
    <w:rsid w:val="000A40AE"/>
    <w:rsid w:val="000C1E49"/>
    <w:rsid w:val="000D3F41"/>
    <w:rsid w:val="00150D2B"/>
    <w:rsid w:val="00162D57"/>
    <w:rsid w:val="001A4BE9"/>
    <w:rsid w:val="002A7C8F"/>
    <w:rsid w:val="002D1FE4"/>
    <w:rsid w:val="002F170D"/>
    <w:rsid w:val="002F7C40"/>
    <w:rsid w:val="00323D5E"/>
    <w:rsid w:val="0034388D"/>
    <w:rsid w:val="00355DCA"/>
    <w:rsid w:val="00406167"/>
    <w:rsid w:val="004473BC"/>
    <w:rsid w:val="004724D7"/>
    <w:rsid w:val="00485FD3"/>
    <w:rsid w:val="004D72CC"/>
    <w:rsid w:val="0051485B"/>
    <w:rsid w:val="00551A02"/>
    <w:rsid w:val="005534FA"/>
    <w:rsid w:val="00582E75"/>
    <w:rsid w:val="005A3087"/>
    <w:rsid w:val="005B3A43"/>
    <w:rsid w:val="005C39B5"/>
    <w:rsid w:val="005D3A03"/>
    <w:rsid w:val="005F72F3"/>
    <w:rsid w:val="006003C7"/>
    <w:rsid w:val="0063614B"/>
    <w:rsid w:val="006778BE"/>
    <w:rsid w:val="00692D73"/>
    <w:rsid w:val="00695D23"/>
    <w:rsid w:val="0076293C"/>
    <w:rsid w:val="007B4645"/>
    <w:rsid w:val="008002C0"/>
    <w:rsid w:val="008425B7"/>
    <w:rsid w:val="008C5323"/>
    <w:rsid w:val="008D477A"/>
    <w:rsid w:val="009A6A3B"/>
    <w:rsid w:val="009D4F4D"/>
    <w:rsid w:val="00A70CA2"/>
    <w:rsid w:val="00A70F1A"/>
    <w:rsid w:val="00AA675A"/>
    <w:rsid w:val="00B351D9"/>
    <w:rsid w:val="00B80799"/>
    <w:rsid w:val="00B823AA"/>
    <w:rsid w:val="00B91592"/>
    <w:rsid w:val="00BA45DB"/>
    <w:rsid w:val="00BD6D89"/>
    <w:rsid w:val="00BF4184"/>
    <w:rsid w:val="00C0601E"/>
    <w:rsid w:val="00C31D30"/>
    <w:rsid w:val="00C73770"/>
    <w:rsid w:val="00C950D3"/>
    <w:rsid w:val="00CD3B02"/>
    <w:rsid w:val="00CD6E39"/>
    <w:rsid w:val="00CF6E91"/>
    <w:rsid w:val="00D473C3"/>
    <w:rsid w:val="00D85B68"/>
    <w:rsid w:val="00DA4A68"/>
    <w:rsid w:val="00DA4F08"/>
    <w:rsid w:val="00DB1ED0"/>
    <w:rsid w:val="00E6004D"/>
    <w:rsid w:val="00E7454F"/>
    <w:rsid w:val="00E81978"/>
    <w:rsid w:val="00EE5314"/>
    <w:rsid w:val="00F379B7"/>
    <w:rsid w:val="00F525FA"/>
    <w:rsid w:val="00FF2002"/>
    <w:rsid w:val="00FF2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CB308C"/>
  <w15:chartTrackingRefBased/>
  <w15:docId w15:val="{EF1F44FC-3D0A-4AA2-8EEF-82FD985E2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B7BC14876AE445C96B841FF3D9165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7E1D84-E363-47B3-B009-F30F3FE0E5B2}"/>
      </w:docPartPr>
      <w:docPartBody>
        <w:p w:rsidR="00722BDE" w:rsidRDefault="00321589">
          <w:pPr>
            <w:pStyle w:val="6B7BC14876AE445C96B841FF3D9165E6"/>
          </w:pPr>
          <w:r>
            <w:t>[Author Name(s), First M. Last, Omit Titles and Degrees]</w:t>
          </w:r>
        </w:p>
      </w:docPartBody>
    </w:docPart>
    <w:docPart>
      <w:docPartPr>
        <w:name w:val="C57E91D267CF44D39A55D89B147AE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BCA01-CF43-47DC-81AB-63E477E51D88}"/>
      </w:docPartPr>
      <w:docPartBody>
        <w:p w:rsidR="00722BDE" w:rsidRDefault="00321589">
          <w:pPr>
            <w:pStyle w:val="C57E91D267CF44D39A55D89B147AE76D"/>
          </w:pPr>
          <w:r>
            <w:t>[Institutional Affiliation(s)]</w:t>
          </w:r>
        </w:p>
      </w:docPartBody>
    </w:docPart>
    <w:docPart>
      <w:docPartPr>
        <w:name w:val="ADFEBB1CABB9456CA7D917C9ED2AA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E5FDA-2DEB-4130-B239-244214C8CD5B}"/>
      </w:docPartPr>
      <w:docPartBody>
        <w:p w:rsidR="00722BDE" w:rsidRDefault="00321589">
          <w:pPr>
            <w:pStyle w:val="ADFEBB1CABB9456CA7D917C9ED2AAF05"/>
          </w:pPr>
          <w:r>
            <w:t>Author No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21589"/>
    <w:rsid w:val="00046F04"/>
    <w:rsid w:val="000F736C"/>
    <w:rsid w:val="00125008"/>
    <w:rsid w:val="00150C1A"/>
    <w:rsid w:val="00321589"/>
    <w:rsid w:val="005527BF"/>
    <w:rsid w:val="00722BDE"/>
    <w:rsid w:val="00A91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F716CDF0C5548C480B9BF314FAF8672">
    <w:name w:val="6F716CDF0C5548C480B9BF314FAF8672"/>
  </w:style>
  <w:style w:type="paragraph" w:customStyle="1" w:styleId="6B7BC14876AE445C96B841FF3D9165E6">
    <w:name w:val="6B7BC14876AE445C96B841FF3D9165E6"/>
  </w:style>
  <w:style w:type="paragraph" w:customStyle="1" w:styleId="C57E91D267CF44D39A55D89B147AE76D">
    <w:name w:val="C57E91D267CF44D39A55D89B147AE76D"/>
  </w:style>
  <w:style w:type="paragraph" w:customStyle="1" w:styleId="ADFEBB1CABB9456CA7D917C9ED2AAF05">
    <w:name w:val="ADFEBB1CABB9456CA7D917C9ED2AAF05"/>
  </w:style>
  <w:style w:type="paragraph" w:customStyle="1" w:styleId="35422C7E779041408D22AB6E95957422">
    <w:name w:val="35422C7E779041408D22AB6E95957422"/>
  </w:style>
  <w:style w:type="paragraph" w:customStyle="1" w:styleId="84E90C42044942C893B4C97EFC738825">
    <w:name w:val="84E90C42044942C893B4C97EFC738825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0234116CB6A473B8306E8E86187F926">
    <w:name w:val="70234116CB6A473B8306E8E86187F926"/>
  </w:style>
  <w:style w:type="paragraph" w:customStyle="1" w:styleId="A1DD266831F845FB97834394DB864D06">
    <w:name w:val="A1DD266831F845FB97834394DB864D06"/>
  </w:style>
  <w:style w:type="paragraph" w:customStyle="1" w:styleId="440DF200427D4AEB90BEAC11727ADB57">
    <w:name w:val="440DF200427D4AEB90BEAC11727ADB57"/>
  </w:style>
  <w:style w:type="paragraph" w:customStyle="1" w:styleId="0232E298B92F48B28FA2E26F0E05D4CE">
    <w:name w:val="0232E298B92F48B28FA2E26F0E05D4CE"/>
  </w:style>
  <w:style w:type="paragraph" w:customStyle="1" w:styleId="0B1275E07EBE49E8885FA06B2C3449FA">
    <w:name w:val="0B1275E07EBE49E8885FA06B2C3449FA"/>
  </w:style>
  <w:style w:type="paragraph" w:customStyle="1" w:styleId="93DCD08191594EE4802784ED614594AF">
    <w:name w:val="93DCD08191594EE4802784ED614594AF"/>
  </w:style>
  <w:style w:type="paragraph" w:customStyle="1" w:styleId="1425B5D4BBDC428EAE859EEA41457B21">
    <w:name w:val="1425B5D4BBDC428EAE859EEA41457B21"/>
  </w:style>
  <w:style w:type="paragraph" w:customStyle="1" w:styleId="A7DA54DFD7454C09B4A71D30202FCD77">
    <w:name w:val="A7DA54DFD7454C09B4A71D30202FCD77"/>
  </w:style>
  <w:style w:type="paragraph" w:customStyle="1" w:styleId="6F6D0DBC2B20474E804203C21B90D4E6">
    <w:name w:val="6F6D0DBC2B20474E804203C21B90D4E6"/>
  </w:style>
  <w:style w:type="paragraph" w:customStyle="1" w:styleId="D373EB57268B4D8DB1FC7D2FB00B6638">
    <w:name w:val="D373EB57268B4D8DB1FC7D2FB00B6638"/>
  </w:style>
  <w:style w:type="paragraph" w:customStyle="1" w:styleId="482C0F37C3D64F59913A4B7A67CC16E2">
    <w:name w:val="482C0F37C3D64F59913A4B7A67CC16E2"/>
  </w:style>
  <w:style w:type="paragraph" w:customStyle="1" w:styleId="0C32E292C2354071A16FF4BD5B3B8991">
    <w:name w:val="0C32E292C2354071A16FF4BD5B3B8991"/>
  </w:style>
  <w:style w:type="paragraph" w:customStyle="1" w:styleId="A2A8F633A8964F8EBC24120303BCD353">
    <w:name w:val="A2A8F633A8964F8EBC24120303BCD353"/>
  </w:style>
  <w:style w:type="paragraph" w:customStyle="1" w:styleId="D524EF8FB63847A8BC6A9E9BA7A6B9D5">
    <w:name w:val="D524EF8FB63847A8BC6A9E9BA7A6B9D5"/>
  </w:style>
  <w:style w:type="paragraph" w:customStyle="1" w:styleId="BC36D7A8927743FE9B62FAA143B664BF">
    <w:name w:val="BC36D7A8927743FE9B62FAA143B664BF"/>
  </w:style>
  <w:style w:type="paragraph" w:customStyle="1" w:styleId="B0509BD80CE34CADA46098DC0C409AC0">
    <w:name w:val="B0509BD80CE34CADA46098DC0C409AC0"/>
  </w:style>
  <w:style w:type="paragraph" w:customStyle="1" w:styleId="6DD5A091987E4AF7B69697EFED1B9A70">
    <w:name w:val="6DD5A091987E4AF7B69697EFED1B9A70"/>
  </w:style>
  <w:style w:type="paragraph" w:customStyle="1" w:styleId="0B2ED343D23A43428BF7D8E9E6674366">
    <w:name w:val="0B2ED343D23A43428BF7D8E9E6674366"/>
  </w:style>
  <w:style w:type="paragraph" w:customStyle="1" w:styleId="C4299E81BAA444EDA4FA1135074B2546">
    <w:name w:val="C4299E81BAA444EDA4FA1135074B2546"/>
  </w:style>
  <w:style w:type="paragraph" w:customStyle="1" w:styleId="D0AD2DF3F31649D0A2E2122EC8867268">
    <w:name w:val="D0AD2DF3F31649D0A2E2122EC8867268"/>
  </w:style>
  <w:style w:type="paragraph" w:customStyle="1" w:styleId="A606E3CA9B3941C0AFA6F738C458283F">
    <w:name w:val="A606E3CA9B3941C0AFA6F738C458283F"/>
  </w:style>
  <w:style w:type="paragraph" w:customStyle="1" w:styleId="ADCE254ADD914013A8CEC1901201C2CB">
    <w:name w:val="ADCE254ADD914013A8CEC1901201C2CB"/>
  </w:style>
  <w:style w:type="paragraph" w:customStyle="1" w:styleId="8FD46EED511E4366874509DBFB92E94C">
    <w:name w:val="8FD46EED511E4366874509DBFB92E94C"/>
  </w:style>
  <w:style w:type="paragraph" w:customStyle="1" w:styleId="D59B93B9B1234108A43F9E8C937E66FE">
    <w:name w:val="D59B93B9B1234108A43F9E8C937E66FE"/>
  </w:style>
  <w:style w:type="paragraph" w:customStyle="1" w:styleId="F6340C07457243A48A93C2EF1B4BFBEF">
    <w:name w:val="F6340C07457243A48A93C2EF1B4BFBEF"/>
  </w:style>
  <w:style w:type="paragraph" w:customStyle="1" w:styleId="65F0195EC34E4C69835AB0D0E2C4E8EA">
    <w:name w:val="65F0195EC34E4C69835AB0D0E2C4E8EA"/>
  </w:style>
  <w:style w:type="paragraph" w:customStyle="1" w:styleId="60A3A8379BB7450E9A4AFA2DA92C35AB">
    <w:name w:val="60A3A8379BB7450E9A4AFA2DA92C35AB"/>
  </w:style>
  <w:style w:type="paragraph" w:customStyle="1" w:styleId="74D8BAEB389143B78DFC5665E8739602">
    <w:name w:val="74D8BAEB389143B78DFC5665E8739602"/>
  </w:style>
  <w:style w:type="paragraph" w:customStyle="1" w:styleId="BFCD465AA2E14D55B8D41EA0363F2A89">
    <w:name w:val="BFCD465AA2E14D55B8D41EA0363F2A89"/>
  </w:style>
  <w:style w:type="paragraph" w:customStyle="1" w:styleId="2E57B0C08A754495BF4149E9F0849F82">
    <w:name w:val="2E57B0C08A754495BF4149E9F0849F82"/>
  </w:style>
  <w:style w:type="paragraph" w:customStyle="1" w:styleId="7B934B7ABFE84696B85FAF88D2A2DBC3">
    <w:name w:val="7B934B7ABFE84696B85FAF88D2A2DBC3"/>
  </w:style>
  <w:style w:type="paragraph" w:customStyle="1" w:styleId="0D6D785E150643A199877C93CDF8D04A">
    <w:name w:val="0D6D785E150643A199877C93CDF8D04A"/>
  </w:style>
  <w:style w:type="paragraph" w:customStyle="1" w:styleId="E0A70FA5090A4205B12D84CD01DD0F99">
    <w:name w:val="E0A70FA5090A4205B12D84CD01DD0F99"/>
  </w:style>
  <w:style w:type="paragraph" w:customStyle="1" w:styleId="0B6AF578D7C84A56B87EC482A40D2E93">
    <w:name w:val="0B6AF578D7C84A56B87EC482A40D2E93"/>
  </w:style>
  <w:style w:type="paragraph" w:customStyle="1" w:styleId="8D2BD5F192524114A74F91F0611B859E">
    <w:name w:val="8D2BD5F192524114A74F91F0611B859E"/>
  </w:style>
  <w:style w:type="paragraph" w:customStyle="1" w:styleId="0538B62A90AD464C8B8F8E5592E3C4EA">
    <w:name w:val="0538B62A90AD464C8B8F8E5592E3C4EA"/>
  </w:style>
  <w:style w:type="paragraph" w:customStyle="1" w:styleId="E6838EF5F7154BF08385A2DAC7977C3C">
    <w:name w:val="E6838EF5F7154BF08385A2DAC7977C3C"/>
  </w:style>
  <w:style w:type="paragraph" w:customStyle="1" w:styleId="BF5BE4BD77044103A8EF38484EA4B7DC">
    <w:name w:val="BF5BE4BD77044103A8EF38484EA4B7DC"/>
  </w:style>
  <w:style w:type="paragraph" w:customStyle="1" w:styleId="9463E456F89A40E0BE2ACB7352D84729">
    <w:name w:val="9463E456F89A40E0BE2ACB7352D84729"/>
  </w:style>
  <w:style w:type="paragraph" w:customStyle="1" w:styleId="3B25E6C9FA5C4CC3BEBC8367E2DD8C28">
    <w:name w:val="3B25E6C9FA5C4CC3BEBC8367E2DD8C28"/>
  </w:style>
  <w:style w:type="paragraph" w:customStyle="1" w:styleId="DAB634FB766B4A57A19B06A0D63B9C73">
    <w:name w:val="DAB634FB766B4A57A19B06A0D63B9C73"/>
  </w:style>
  <w:style w:type="paragraph" w:customStyle="1" w:styleId="06AC170BCD6C4DA4A0EDBBEA8964AC18">
    <w:name w:val="06AC170BCD6C4DA4A0EDBBEA8964AC18"/>
  </w:style>
  <w:style w:type="paragraph" w:customStyle="1" w:styleId="26BB71268F4C48A882F895A53F5486F1">
    <w:name w:val="26BB71268F4C48A882F895A53F5486F1"/>
  </w:style>
  <w:style w:type="paragraph" w:customStyle="1" w:styleId="15196439A66941F1A100916E881FAD70">
    <w:name w:val="15196439A66941F1A100916E881FAD70"/>
  </w:style>
  <w:style w:type="paragraph" w:customStyle="1" w:styleId="6B29D1FD2DD24A238BBE42E614B6F0A2">
    <w:name w:val="6B29D1FD2DD24A238BBE42E614B6F0A2"/>
  </w:style>
  <w:style w:type="paragraph" w:customStyle="1" w:styleId="EBC4E38DE92F404B9237C103EBBDA6D4">
    <w:name w:val="EBC4E38DE92F404B9237C103EBBDA6D4"/>
  </w:style>
  <w:style w:type="paragraph" w:customStyle="1" w:styleId="E3CDC316E34B4C63B64F621CEAD4CB6E">
    <w:name w:val="E3CDC316E34B4C63B64F621CEAD4CB6E"/>
  </w:style>
  <w:style w:type="paragraph" w:customStyle="1" w:styleId="C1B23B7AA92748AE8C4F555BA920EE08">
    <w:name w:val="C1B23B7AA92748AE8C4F555BA920EE08"/>
  </w:style>
  <w:style w:type="paragraph" w:customStyle="1" w:styleId="87EE8FBFC5A54E5EBDFE735BC73B75C9">
    <w:name w:val="87EE8FBFC5A54E5EBDFE735BC73B75C9"/>
  </w:style>
  <w:style w:type="paragraph" w:customStyle="1" w:styleId="038C3220C9204FA5A64A362EA08C72CB">
    <w:name w:val="038C3220C9204FA5A64A362EA08C72CB"/>
  </w:style>
  <w:style w:type="paragraph" w:customStyle="1" w:styleId="2AFDBD89406B4196BE30C99DB3351AFC">
    <w:name w:val="2AFDBD89406B4196BE30C99DB3351AFC"/>
  </w:style>
  <w:style w:type="paragraph" w:customStyle="1" w:styleId="F6FFCADC0C674B8785E68A5455DA31F7">
    <w:name w:val="F6FFCADC0C674B8785E68A5455DA31F7"/>
  </w:style>
  <w:style w:type="paragraph" w:customStyle="1" w:styleId="0F53D997EB454983963D96F703212D30">
    <w:name w:val="0F53D997EB454983963D96F703212D30"/>
  </w:style>
  <w:style w:type="paragraph" w:customStyle="1" w:styleId="B6975F5F66AB4CC4B9C49F45308DDE7B">
    <w:name w:val="B6975F5F66AB4CC4B9C49F45308DDE7B"/>
  </w:style>
  <w:style w:type="paragraph" w:customStyle="1" w:styleId="1A82CA7988E74A9B970D64626F54BB26">
    <w:name w:val="1A82CA7988E74A9B970D64626F54BB26"/>
  </w:style>
  <w:style w:type="paragraph" w:customStyle="1" w:styleId="754BB421CC854252B612E357116402E0">
    <w:name w:val="754BB421CC854252B612E357116402E0"/>
  </w:style>
  <w:style w:type="paragraph" w:customStyle="1" w:styleId="D3DC01473EAB416CA4C78ACD4FC78A8A">
    <w:name w:val="D3DC01473EAB416CA4C78ACD4FC78A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47</Words>
  <Characters>369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Gold</dc:creator>
  <cp:keywords/>
  <dc:description/>
  <cp:lastModifiedBy>Writer</cp:lastModifiedBy>
  <cp:revision>3</cp:revision>
  <dcterms:created xsi:type="dcterms:W3CDTF">2019-06-20T11:20:00Z</dcterms:created>
  <dcterms:modified xsi:type="dcterms:W3CDTF">2019-06-20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7"&gt;&lt;session id="mxASxcQb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